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06BA" w:rsidRDefault="005B5A14">
      <w:pPr>
        <w:pStyle w:val="FirstParagraph"/>
        <w:rPr>
          <w:lang w:eastAsia="zh-CN"/>
        </w:rPr>
      </w:pPr>
      <w:r>
        <w:rPr>
          <w:lang w:eastAsia="zh-CN"/>
        </w:rPr>
        <w:t>光阴似箭</w:t>
      </w:r>
      <w:r>
        <w:rPr>
          <w:lang w:eastAsia="zh-CN"/>
        </w:rPr>
        <w:t>,</w:t>
      </w:r>
      <w:r>
        <w:rPr>
          <w:lang w:eastAsia="zh-CN"/>
        </w:rPr>
        <w:t>我走上三尺讲台已经有一个学期了</w:t>
      </w:r>
      <w:r>
        <w:rPr>
          <w:lang w:eastAsia="zh-CN"/>
        </w:rPr>
        <w:t>,</w:t>
      </w:r>
      <w:r>
        <w:rPr>
          <w:lang w:eastAsia="zh-CN"/>
        </w:rPr>
        <w:t>在这段的时间里</w:t>
      </w:r>
      <w:r>
        <w:rPr>
          <w:lang w:eastAsia="zh-CN"/>
        </w:rPr>
        <w:t>,</w:t>
      </w:r>
      <w:r>
        <w:rPr>
          <w:lang w:eastAsia="zh-CN"/>
        </w:rPr>
        <w:t>在与学生接触中</w:t>
      </w:r>
      <w:r>
        <w:rPr>
          <w:lang w:eastAsia="zh-CN"/>
        </w:rPr>
        <w:t>,</w:t>
      </w:r>
      <w:r>
        <w:rPr>
          <w:lang w:eastAsia="zh-CN"/>
        </w:rPr>
        <w:t>我挥洒了汗水</w:t>
      </w:r>
      <w:r>
        <w:rPr>
          <w:lang w:eastAsia="zh-CN"/>
        </w:rPr>
        <w:t>,</w:t>
      </w:r>
      <w:r>
        <w:rPr>
          <w:lang w:eastAsia="zh-CN"/>
        </w:rPr>
        <w:t>收获了感动</w:t>
      </w:r>
      <w:r>
        <w:rPr>
          <w:lang w:eastAsia="zh-CN"/>
        </w:rPr>
        <w:t>,</w:t>
      </w:r>
      <w:r>
        <w:rPr>
          <w:lang w:eastAsia="zh-CN"/>
        </w:rPr>
        <w:t>也体验到了教书育人的快乐。作为一个新教师</w:t>
      </w:r>
      <w:r>
        <w:rPr>
          <w:lang w:eastAsia="zh-CN"/>
        </w:rPr>
        <w:t>,</w:t>
      </w:r>
      <w:r>
        <w:rPr>
          <w:lang w:eastAsia="zh-CN"/>
        </w:rPr>
        <w:t>我在茁壮成长</w:t>
      </w:r>
      <w:r>
        <w:rPr>
          <w:lang w:eastAsia="zh-CN"/>
        </w:rPr>
        <w:t>,</w:t>
      </w:r>
      <w:r>
        <w:rPr>
          <w:lang w:eastAsia="zh-CN"/>
        </w:rPr>
        <w:t>成长过程中有困惑也有收获</w:t>
      </w:r>
      <w:r>
        <w:rPr>
          <w:lang w:eastAsia="zh-CN"/>
        </w:rPr>
        <w:t>,</w:t>
      </w:r>
      <w:r>
        <w:rPr>
          <w:lang w:eastAsia="zh-CN"/>
        </w:rPr>
        <w:t>有这次机会希望和各位领导老师来一起分享。</w:t>
      </w:r>
    </w:p>
    <w:p w:rsidR="001206BA" w:rsidRDefault="001206BA">
      <w:pPr>
        <w:pStyle w:val="a0"/>
        <w:rPr>
          <w:lang w:eastAsia="zh-CN"/>
        </w:rPr>
      </w:pPr>
    </w:p>
    <w:p w:rsidR="001206BA" w:rsidRDefault="005B5A14">
      <w:pPr>
        <w:pStyle w:val="3"/>
      </w:pPr>
      <w:bookmarkStart w:id="0" w:name="header-n3"/>
      <w:r>
        <w:t>教学困惑：</w:t>
      </w:r>
      <w:bookmarkEnd w:id="0"/>
    </w:p>
    <w:p w:rsidR="001206BA" w:rsidRDefault="005B5A14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关于调动学生积极性，现在学生学习主动性差，创设情境教学一开始有效，几节课后，学生的兴趣就没有刚开始那么浓了，有时候就是敷衍了事了，怎样让学生以饱满的热情来学习，提高学习效果，爱上学数学？</w:t>
      </w:r>
    </w:p>
    <w:p w:rsidR="001206BA" w:rsidRDefault="005B5A14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关于小组学习的困惑，小组学习确实增加了学生参与的机会但是大多数都是好学生在讨论，而学习困难学生成了听众得不到独立思考，直接从好学生中获得最后答案。如何让小组学习发挥更好的作用，提高小组学习的效率？</w:t>
      </w:r>
    </w:p>
    <w:p w:rsidR="001206BA" w:rsidRDefault="005B5A14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课堂时间分配的问题，在讲解问题的时候，学习困难的学生还需要在深一步讲解，而成绩好的学生则觉得在浪费时间，这时候该怎么办</w:t>
      </w:r>
    </w:p>
    <w:p w:rsidR="001206BA" w:rsidRDefault="001206BA">
      <w:pPr>
        <w:pStyle w:val="FirstParagraph"/>
        <w:rPr>
          <w:lang w:eastAsia="zh-CN"/>
        </w:rPr>
      </w:pPr>
    </w:p>
    <w:p w:rsidR="001206BA" w:rsidRDefault="005B5A14">
      <w:pPr>
        <w:pStyle w:val="3"/>
      </w:pPr>
      <w:bookmarkStart w:id="1" w:name="header-n12"/>
      <w:r>
        <w:t>个人收获：</w:t>
      </w:r>
      <w:bookmarkEnd w:id="1"/>
    </w:p>
    <w:p w:rsidR="001206BA" w:rsidRDefault="005B5A14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爱业、乐业的付出精神。佟老师担任初三的教学工作，每天都在如何让学生更好地学习，如何提高他们的成绩，初三是生活紧张又忙碌。但每次见到她时，总是笑呵呵的，没有抱怨</w:t>
      </w:r>
      <w:r>
        <w:rPr>
          <w:lang w:eastAsia="zh-CN"/>
        </w:rPr>
        <w:t>,</w:t>
      </w:r>
      <w:r>
        <w:rPr>
          <w:lang w:eastAsia="zh-CN"/>
        </w:rPr>
        <w:t>赵老师为了不耽误初三</w:t>
      </w:r>
      <w:r>
        <w:rPr>
          <w:lang w:eastAsia="zh-CN"/>
        </w:rPr>
        <w:t>复习，住院手术后立刻返校上课。搬到数学办公室后，亲眼看着张老师和赵老师</w:t>
      </w:r>
      <w:r>
        <w:rPr>
          <w:lang w:eastAsia="zh-CN"/>
        </w:rPr>
        <w:t>“</w:t>
      </w:r>
      <w:r>
        <w:rPr>
          <w:lang w:eastAsia="zh-CN"/>
        </w:rPr>
        <w:t>一瘸一拐</w:t>
      </w:r>
      <w:r>
        <w:rPr>
          <w:lang w:eastAsia="zh-CN"/>
        </w:rPr>
        <w:t>”</w:t>
      </w:r>
      <w:r>
        <w:rPr>
          <w:lang w:eastAsia="zh-CN"/>
        </w:rPr>
        <w:t>的，还在坚持备课，给学生上课，辅导学生作业。这种乐观积极的态度和爱岗敬业的精神感染了我。对于爱岗敬业我也有了新的感悟</w:t>
      </w:r>
      <w:r>
        <w:rPr>
          <w:lang w:eastAsia="zh-CN"/>
        </w:rPr>
        <w:t>,</w:t>
      </w:r>
      <w:r>
        <w:rPr>
          <w:lang w:eastAsia="zh-CN"/>
        </w:rPr>
        <w:t>就是在自己的岗位上把工作做精做细。</w:t>
      </w:r>
    </w:p>
    <w:p w:rsidR="001206BA" w:rsidRDefault="005B5A14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关爱学生，对于关爱学生并不仅仅是简单的要关爱学生，更要会关爱学生。以前我理解的关爱学生就是跟他们关系好就行，但是真正实行起来，发现学生成绩却没有进步，转变态度严格要求后发现学生学习只是表面的，直到后来才慢慢理解了什么是真正的关爱学生。也渐渐体会到</w:t>
      </w:r>
      <w:r>
        <w:rPr>
          <w:lang w:eastAsia="zh-CN"/>
        </w:rPr>
        <w:t>“</w:t>
      </w:r>
      <w:r>
        <w:rPr>
          <w:lang w:eastAsia="zh-CN"/>
        </w:rPr>
        <w:t>严</w:t>
      </w:r>
      <w:r>
        <w:rPr>
          <w:lang w:eastAsia="zh-CN"/>
        </w:rPr>
        <w:t>”</w:t>
      </w:r>
      <w:r>
        <w:rPr>
          <w:lang w:eastAsia="zh-CN"/>
        </w:rPr>
        <w:t>与</w:t>
      </w:r>
      <w:r>
        <w:rPr>
          <w:lang w:eastAsia="zh-CN"/>
        </w:rPr>
        <w:t>“</w:t>
      </w:r>
      <w:r>
        <w:rPr>
          <w:lang w:eastAsia="zh-CN"/>
        </w:rPr>
        <w:t>爱</w:t>
      </w:r>
      <w:r>
        <w:rPr>
          <w:lang w:eastAsia="zh-CN"/>
        </w:rPr>
        <w:t>”</w:t>
      </w:r>
      <w:r>
        <w:rPr>
          <w:lang w:eastAsia="zh-CN"/>
        </w:rPr>
        <w:t>的结合重要性。能</w:t>
      </w:r>
      <w:r>
        <w:rPr>
          <w:lang w:eastAsia="zh-CN"/>
        </w:rPr>
        <w:t>够对学生严格要求，严是对学生的负责，爱是对学生的亲近。严中透露着爱，爱也体现了严，这也是教师职业道德中必须清楚并贯彻的。</w:t>
      </w:r>
    </w:p>
    <w:p w:rsidR="001206BA" w:rsidRDefault="005B5A14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对于教师专业技能的提高也是重中之重，不能保证教学质量谈何有对学生关爱，又谈何有爱岗敬业的精神。作为新人的我首先是要多从有经验的老教师那里学习。通过听其他老教师讲课找出自己的不足，</w:t>
      </w:r>
      <w:r>
        <w:rPr>
          <w:lang w:eastAsia="zh-CN"/>
        </w:rPr>
        <w:t>1.</w:t>
      </w:r>
      <w:r>
        <w:rPr>
          <w:lang w:eastAsia="zh-CN"/>
        </w:rPr>
        <w:t>重难点突出。虽然学生的层次不一样，但我开始意识到课堂时间分配的一些缺陷，在学生都易理解的环节花费时间过多，而重、难点分配的时间稍显的有些紧张。那么以后就要在备课方面多下功夫，备学生、备教材、备教学环节安排等做</w:t>
      </w:r>
      <w:r>
        <w:rPr>
          <w:lang w:eastAsia="zh-CN"/>
        </w:rPr>
        <w:t>到学校提倡的少讲、精讲。</w:t>
      </w:r>
      <w:r>
        <w:rPr>
          <w:lang w:eastAsia="zh-CN"/>
        </w:rPr>
        <w:t>2</w:t>
      </w:r>
      <w:r>
        <w:rPr>
          <w:lang w:eastAsia="zh-CN"/>
        </w:rPr>
        <w:t>、教出自己的风格。教无定法，虽然知识都一样，但课堂上的呈现方式却多</w:t>
      </w:r>
      <w:r>
        <w:rPr>
          <w:lang w:eastAsia="zh-CN"/>
        </w:rPr>
        <w:lastRenderedPageBreak/>
        <w:t>种多样。我在听课后总是容易复制课堂，少了份自己的想法或特点。只有挖掘出自己的特色，才能给学生耳目一新且高效的课堂。</w:t>
      </w:r>
    </w:p>
    <w:p w:rsidR="001206BA" w:rsidRDefault="001206BA">
      <w:pPr>
        <w:pStyle w:val="FirstParagraph"/>
        <w:rPr>
          <w:lang w:eastAsia="zh-CN"/>
        </w:rPr>
      </w:pPr>
    </w:p>
    <w:p w:rsidR="001206BA" w:rsidRDefault="005B5A14">
      <w:pPr>
        <w:pStyle w:val="3"/>
      </w:pPr>
      <w:bookmarkStart w:id="2" w:name="header-n21"/>
      <w:r>
        <w:t>衷心感谢</w:t>
      </w:r>
      <w:bookmarkEnd w:id="2"/>
    </w:p>
    <w:p w:rsidR="001206BA" w:rsidRDefault="005B5A14" w:rsidP="003334EB">
      <w:pPr>
        <w:pStyle w:val="FirstParagraph"/>
        <w:ind w:leftChars="200" w:left="480"/>
      </w:pPr>
      <w:r>
        <w:rPr>
          <w:lang w:eastAsia="zh-CN"/>
        </w:rPr>
        <w:t>作为一名青年教师，我的的成长离不开学校栽培：</w:t>
      </w:r>
    </w:p>
    <w:p w:rsidR="001206BA" w:rsidRDefault="005B5A14" w:rsidP="003334EB">
      <w:pPr>
        <w:pStyle w:val="a0"/>
        <w:ind w:leftChars="200" w:left="480"/>
        <w:rPr>
          <w:lang w:eastAsia="zh-CN"/>
        </w:rPr>
      </w:pPr>
      <w:r>
        <w:rPr>
          <w:lang w:eastAsia="zh-CN"/>
        </w:rPr>
        <w:t>感谢校领导给我们青年教师安排师傅引领我们成长，感谢赵校长将自己多年经验分享给我，比如对学生分层管理等。张校长在听课后，提出语速过快和课堂管理问题。在复习和新授方面，指出问题并给出建议，让学生多主动发现并解决问题。亮相课后我请教了田主任，田主任正在</w:t>
      </w:r>
      <w:r>
        <w:rPr>
          <w:lang w:eastAsia="zh-CN"/>
        </w:rPr>
        <w:t>认真的做题。田主任很认真很负责的给出了几点意见，比如语速过快，没有充分发挥学生的主体性等问题。衷心的感谢各位领导指点，加快我在教学工作中的成长。</w:t>
      </w:r>
    </w:p>
    <w:p w:rsidR="001206BA" w:rsidRDefault="005B5A14" w:rsidP="003334EB">
      <w:pPr>
        <w:pStyle w:val="a0"/>
        <w:ind w:leftChars="200" w:left="480"/>
        <w:rPr>
          <w:lang w:eastAsia="zh-CN"/>
        </w:rPr>
      </w:pPr>
      <w:r>
        <w:rPr>
          <w:lang w:eastAsia="zh-CN"/>
        </w:rPr>
        <w:t>感谢我的师傅佟老师，一位认真负责的人民教师，在帮助我更好工作时的无私奉献，记得准备亮相课的时候，佟老师真的是手把手的教导。细致且又有耐心。感谢初到史政办公室时赵桂英老师亲切的关心，感谢衡艳芳老师晚自习后冒着大雨送我回家，搬到数学办公室后，非常感谢张老师极尽细致的教导，如何针对初中学生更好的讲解知识，如何准确的了解和把握学生心里。</w:t>
      </w:r>
    </w:p>
    <w:p w:rsidR="001206BA" w:rsidRDefault="005B5A14" w:rsidP="003334EB">
      <w:pPr>
        <w:pStyle w:val="a0"/>
        <w:ind w:leftChars="200" w:left="480"/>
        <w:rPr>
          <w:lang w:eastAsia="zh-CN"/>
        </w:rPr>
      </w:pPr>
      <w:r>
        <w:rPr>
          <w:lang w:eastAsia="zh-CN"/>
        </w:rPr>
        <w:t>总之，感谢求成中学，感谢每一个求成</w:t>
      </w:r>
      <w:r>
        <w:rPr>
          <w:lang w:eastAsia="zh-CN"/>
        </w:rPr>
        <w:t>人。</w:t>
      </w:r>
    </w:p>
    <w:p w:rsidR="001206BA" w:rsidRDefault="005B5A14">
      <w:pPr>
        <w:pStyle w:val="3"/>
      </w:pPr>
      <w:bookmarkStart w:id="3" w:name="header-n26"/>
      <w:r>
        <w:t>展望未来</w:t>
      </w:r>
      <w:bookmarkEnd w:id="3"/>
    </w:p>
    <w:p w:rsidR="001206BA" w:rsidRDefault="005B5A14" w:rsidP="003334EB">
      <w:pPr>
        <w:pStyle w:val="FirstParagraph"/>
        <w:ind w:leftChars="200" w:left="480"/>
      </w:pPr>
      <w:r>
        <w:rPr>
          <w:lang w:eastAsia="zh-CN"/>
        </w:rPr>
        <w:t>提升自我：细心备课，认真钻研教材，了解教材的结构，重点与难点。认真组</w:t>
      </w:r>
      <w:bookmarkStart w:id="4" w:name="_GoBack"/>
      <w:bookmarkEnd w:id="4"/>
      <w:r>
        <w:rPr>
          <w:lang w:eastAsia="zh-CN"/>
        </w:rPr>
        <w:t>织教学，调动学生的积极性，创造良好的课堂氛围。多听课，虚心向各位老师学习教学方法。加强课外辅导，认真耐心地帮助学生。</w:t>
      </w:r>
    </w:p>
    <w:p w:rsidR="001206BA" w:rsidRDefault="005B5A14" w:rsidP="003334EB">
      <w:pPr>
        <w:pStyle w:val="a0"/>
        <w:ind w:leftChars="200" w:left="480"/>
        <w:rPr>
          <w:lang w:eastAsia="zh-CN"/>
        </w:rPr>
      </w:pPr>
      <w:r>
        <w:rPr>
          <w:lang w:eastAsia="zh-CN"/>
        </w:rPr>
        <w:t>教学目标：钻研新课标，认真备课提高教学水平，真正做到教学相长，努力达到学校规定的教学目标。加强备课、上课、听课，认真备好每一节课，提高课堂四十五分钟的质量，认真完成听课任务，把学到的教学经验应用于教学中，提高教学水平。</w:t>
      </w:r>
    </w:p>
    <w:p w:rsidR="001206BA" w:rsidRDefault="005B5A14" w:rsidP="003334EB">
      <w:pPr>
        <w:pStyle w:val="a0"/>
        <w:ind w:leftChars="200" w:left="480"/>
        <w:rPr>
          <w:lang w:eastAsia="zh-CN"/>
        </w:rPr>
      </w:pPr>
      <w:r>
        <w:rPr>
          <w:lang w:eastAsia="zh-CN"/>
        </w:rPr>
        <w:t>学生管理：一</w:t>
      </w:r>
      <w:r>
        <w:rPr>
          <w:lang w:eastAsia="zh-CN"/>
        </w:rPr>
        <w:t>.</w:t>
      </w:r>
      <w:r>
        <w:rPr>
          <w:lang w:eastAsia="zh-CN"/>
        </w:rPr>
        <w:t>每天多做一道题。利用</w:t>
      </w:r>
      <w:r>
        <w:rPr>
          <w:lang w:eastAsia="zh-CN"/>
        </w:rPr>
        <w:t>“</w:t>
      </w:r>
      <w:r>
        <w:rPr>
          <w:lang w:eastAsia="zh-CN"/>
        </w:rPr>
        <w:t>师徒检查或教师抽查</w:t>
      </w:r>
      <w:r>
        <w:rPr>
          <w:lang w:eastAsia="zh-CN"/>
        </w:rPr>
        <w:t>”</w:t>
      </w:r>
      <w:r>
        <w:rPr>
          <w:lang w:eastAsia="zh-CN"/>
        </w:rPr>
        <w:t>及时检查。二、对学生分层管理，尖子</w:t>
      </w:r>
      <w:r>
        <w:rPr>
          <w:lang w:eastAsia="zh-CN"/>
        </w:rPr>
        <w:t>生，在保证他们的准确率的前提下提高做题速度和做题的规范性，对中等生，每天给我讲解一道题，对后进生，要求每天问问题，分层次布置不同的作业，让他们树立学习的自信，尽快成长起来。</w:t>
      </w:r>
    </w:p>
    <w:p w:rsidR="001206BA" w:rsidRDefault="001206BA" w:rsidP="003334EB">
      <w:pPr>
        <w:pStyle w:val="a0"/>
        <w:ind w:leftChars="200" w:left="480"/>
        <w:rPr>
          <w:lang w:eastAsia="zh-CN"/>
        </w:rPr>
      </w:pPr>
    </w:p>
    <w:p w:rsidR="001206BA" w:rsidRDefault="005B5A14" w:rsidP="003334EB">
      <w:pPr>
        <w:pStyle w:val="a0"/>
        <w:ind w:leftChars="200" w:left="480"/>
        <w:rPr>
          <w:rFonts w:hint="eastAsia"/>
          <w:lang w:eastAsia="zh-CN"/>
        </w:rPr>
      </w:pPr>
      <w:r>
        <w:rPr>
          <w:lang w:eastAsia="zh-CN"/>
        </w:rPr>
        <w:t>总之，教学是一门艺术，无论哪个环节都必须用心的思考，认真的准备。而这其中的奥妙，也需要我不断的学习、不断地探索。同时更需要各位领导和老师及时的批评指正。在此再次感谢各位领导和老师的指导，也希望自己能够尽早的在教学中再上一个台阶。</w:t>
      </w:r>
    </w:p>
    <w:sectPr w:rsidR="001206B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5A14" w:rsidRDefault="005B5A14">
      <w:pPr>
        <w:spacing w:after="0"/>
      </w:pPr>
      <w:r>
        <w:separator/>
      </w:r>
    </w:p>
  </w:endnote>
  <w:endnote w:type="continuationSeparator" w:id="0">
    <w:p w:rsidR="005B5A14" w:rsidRDefault="005B5A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5A14" w:rsidRDefault="005B5A14">
      <w:r>
        <w:separator/>
      </w:r>
    </w:p>
  </w:footnote>
  <w:footnote w:type="continuationSeparator" w:id="0">
    <w:p w:rsidR="005B5A14" w:rsidRDefault="005B5A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1F2049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51EF8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06BA"/>
    <w:rsid w:val="003334EB"/>
    <w:rsid w:val="004E29B3"/>
    <w:rsid w:val="00590D07"/>
    <w:rsid w:val="005B5A1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1C52A6"/>
  <w15:docId w15:val="{87420EAF-6E70-C14C-ADF1-EC424283D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91</Words>
  <Characters>1661</Characters>
  <Application>Microsoft Office Word</Application>
  <DocSecurity>0</DocSecurity>
  <Lines>13</Lines>
  <Paragraphs>3</Paragraphs>
  <ScaleCrop>false</ScaleCrop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用户</cp:lastModifiedBy>
  <cp:revision>2</cp:revision>
  <dcterms:created xsi:type="dcterms:W3CDTF">2019-06-09T04:46:00Z</dcterms:created>
  <dcterms:modified xsi:type="dcterms:W3CDTF">2019-06-09T04:51:00Z</dcterms:modified>
</cp:coreProperties>
</file>